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w:t>
      </w:r>
      <w:r>
        <w:t xml:space="preserve"> </w:t>
      </w:r>
      <w:r>
        <w:t xml:space="preserve">Addis</w:t>
      </w:r>
      <w:r>
        <w:t xml:space="preserve"> </w:t>
      </w:r>
      <w:r>
        <w:t xml:space="preserve">Ababa,</w:t>
      </w:r>
      <w:r>
        <w:t xml:space="preserve"> </w:t>
      </w:r>
      <w:r>
        <w:t xml:space="preserve">Ethiopia</w:t>
      </w:r>
    </w:p>
    <w:bookmarkStart w:id="27" w:name="Xfc98ce4e3c1a0c6a133775c48df2c9a4fa6a81d"/>
    <w:p>
      <w:pPr>
        <w:pStyle w:val="Heading1"/>
      </w:pPr>
      <w:r>
        <w:t xml:space="preserve">Statement of Purpose for Professional Carpenter</w:t>
      </w:r>
    </w:p>
    <w:bookmarkStart w:id="20" w:name="Xb6e2ca7e71d5c1772823419b5b17576af18415f"/>
    <w:p>
      <w:pPr>
        <w:pStyle w:val="Heading2"/>
      </w:pPr>
      <w:r>
        <w:t xml:space="preserve">Dedicated to Advancing Carpentry Excellence in Ethiopia Addis Ababa</w:t>
      </w:r>
    </w:p>
    <w:p>
      <w:pPr>
        <w:pStyle w:val="FirstParagraph"/>
      </w:pPr>
      <w:r>
        <w:t xml:space="preserve">As a skilled craftsman deeply rooted in the rich cultural and architectural heritage of Ethiopia, I submit this Statement of Purpose to formally articulate my commitment to elevating the carpentry profession within Addis Ababa. Having dedicated over eight years to mastering traditional and contemporary woodworking techniques across Ethiopia's capital city, I recognize that Addis Ababa's rapid urbanization demands a new generation of precision-focused artisans who honor our craftsmanship legacy while embracing modern sustainable practices. This Statement of Purpose outlines my journey, professional philosophy, and vision for transforming carpentry into a cornerstone of Addis Ababa's built environment.</w:t>
      </w:r>
    </w:p>
    <w:bookmarkEnd w:id="20"/>
    <w:bookmarkStart w:id="21" w:name="X62c2682c9cdaa97efdecc26f25cf2f82e56cac3"/>
    <w:p>
      <w:pPr>
        <w:pStyle w:val="Heading2"/>
      </w:pPr>
      <w:r>
        <w:t xml:space="preserve">Academic Foundation and Craft Development in Ethiopia</w:t>
      </w:r>
    </w:p>
    <w:p>
      <w:pPr>
        <w:pStyle w:val="FirstParagraph"/>
      </w:pPr>
      <w:r>
        <w:t xml:space="preserve">My carpentry journey began at the Ethiopian Vocational Training Institute (EVTI) in Addis Ababa, where I completed a rigorous three-year certified program specializing in fine woodworking and structural joinery. Unlike many vocational paths, our curriculum uniquely integrated traditional Ethiopian construction methods—such as the intricate woodwork found in historic churches of Lalibela and the functional timber framing of Amhara homes—with contemporary building codes. This dual focus allowed me to understand how carpentry serves as both an artistic expression and a structural necessity in Ethiopia's evolving cities. During my studies, I mastered techniques like hand-carving</w:t>
      </w:r>
      <w:r>
        <w:t xml:space="preserve"> </w:t>
      </w:r>
      <w:r>
        <w:rPr>
          <w:iCs/>
          <w:i/>
        </w:rPr>
        <w:t xml:space="preserve">gennet</w:t>
      </w:r>
      <w:r>
        <w:t xml:space="preserve"> </w:t>
      </w:r>
      <w:r>
        <w:t xml:space="preserve">(Ethiopian wooden crosses), precision roof truss assembly for earthquake-resistant structures, and sustainable wood sourcing from managed forests in the nearby Shoa region. The EVTIs curriculum emphasized that true carpentry excellence in Addis Ababa requires respecting our cultural identity while adapting to modern urban demands.</w:t>
      </w:r>
    </w:p>
    <w:bookmarkEnd w:id="21"/>
    <w:bookmarkStart w:id="22" w:name="X24d11a677b4530014d1e4e25f46668b6d477341"/>
    <w:p>
      <w:pPr>
        <w:pStyle w:val="Heading2"/>
      </w:pPr>
      <w:r>
        <w:t xml:space="preserve">Professional Experience in Addis Ababa's Dynamic Landscape</w:t>
      </w:r>
    </w:p>
    <w:p>
      <w:pPr>
        <w:pStyle w:val="FirstParagraph"/>
      </w:pPr>
      <w:r>
        <w:t xml:space="preserve">Since graduating, I have worked exclusively in Addis Ababa, contributing to projects that reflect the city's unique challenges and aspirations. At the</w:t>
      </w:r>
      <w:r>
        <w:t xml:space="preserve"> </w:t>
      </w:r>
      <w:r>
        <w:rPr>
          <w:iCs/>
          <w:i/>
        </w:rPr>
        <w:t xml:space="preserve">Meskel Square Community Center Restoration Project</w:t>
      </w:r>
      <w:r>
        <w:t xml:space="preserve">, I led a team of five carpenters in reconstructing the historical wooden archways using locally harvested acacia wood. This project taught me how critical it is for a Carpenter to balance aesthetic preservation with structural integrity in Ethiopia's urban fabric. More recently, I completed the woodworking components for</w:t>
      </w:r>
      <w:r>
        <w:t xml:space="preserve"> </w:t>
      </w:r>
      <w:r>
        <w:rPr>
          <w:iCs/>
          <w:i/>
        </w:rPr>
        <w:t xml:space="preserve">Asmara Housing Complex</w:t>
      </w:r>
      <w:r>
        <w:t xml:space="preserve">, Addis Ababa's first government-approved eco-friendly apartment block, where I implemented moisture-resistant techniques using recycled teak from the city's timber markets. Each project reinforced my understanding that a Carpenter operating in Ethiopia Addis Ababa must navigate complex variables: monsoon season constraints, limited access to advanced tools, and the urgent need for affordable housing solutions. My work on the</w:t>
      </w:r>
      <w:r>
        <w:t xml:space="preserve"> </w:t>
      </w:r>
      <w:r>
        <w:rPr>
          <w:iCs/>
          <w:i/>
        </w:rPr>
        <w:t xml:space="preserve">Bole Lemi Market Expansion</w:t>
      </w:r>
      <w:r>
        <w:t xml:space="preserve">—where we built modular stalls from repurposed shipping pallets—demonstrated how innovative carpentry can directly address community needs while reducing waste.</w:t>
      </w:r>
    </w:p>
    <w:bookmarkEnd w:id="22"/>
    <w:bookmarkStart w:id="23" w:name="X4f5e437db7f002a4865358e274faa3123c9e7c1"/>
    <w:p>
      <w:pPr>
        <w:pStyle w:val="Heading2"/>
      </w:pPr>
      <w:r>
        <w:t xml:space="preserve">Why Carpentry in Addis Ababa Demands Specialized Excellence</w:t>
      </w:r>
    </w:p>
    <w:p>
      <w:pPr>
        <w:pStyle w:val="FirstParagraph"/>
      </w:pPr>
      <w:r>
        <w:t xml:space="preserve">Ethiopia Addis Ababa presents an unparalleled canvas for carpentry innovation, yet it remains one of the most underserved sectors in our nation's construction industry. While concrete dominates new developments, I have witnessed how quality woodwork elevates community spaces—from the hand-painted doors of</w:t>
      </w:r>
      <w:r>
        <w:t xml:space="preserve"> </w:t>
      </w:r>
      <w:r>
        <w:rPr>
          <w:iCs/>
          <w:i/>
        </w:rPr>
        <w:t xml:space="preserve">Yared School</w:t>
      </w:r>
      <w:r>
        <w:t xml:space="preserve"> </w:t>
      </w:r>
      <w:r>
        <w:t xml:space="preserve">to the bespoke furniture in Addis Ababa's burgeoning coffee shop culture. The city's 2030 Urban Development Plan explicitly prioritizes "cultural preservation through sustainable construction," creating an urgent need for artisans like myself who understand both traditional Ethiopian craftsmanship and modern building standards. As a Carpenter in Ethiopia, I reject the notion that woodwork is merely decorative; it is structural, cultural, and economic. Every chair I build or doorway I craft supports local employment (I currently train three apprentices), reduces reliance on imported materials, and honors our ancestors' wisdom.</w:t>
      </w:r>
    </w:p>
    <w:bookmarkEnd w:id="23"/>
    <w:bookmarkStart w:id="24" w:name="X87909684c27cd46c46e6f6ca8dedb13d23cd03f"/>
    <w:p>
      <w:pPr>
        <w:pStyle w:val="Heading2"/>
      </w:pPr>
      <w:r>
        <w:t xml:space="preserve">Vision for the Future: Elevating Carpentry in Addis Ababa</w:t>
      </w:r>
    </w:p>
    <w:p>
      <w:pPr>
        <w:pStyle w:val="FirstParagraph"/>
      </w:pPr>
      <w:r>
        <w:t xml:space="preserve">My immediate goal is to establish a certified carpentry workshop in Addis Ababa's Arat Kilo district, specifically designed to serve low-income neighborhoods. This facility will prioritize training programs for youth from informal settlements—using recycled wood scraps from city construction sites—to create a sustainable pipeline of skilled workers. I've already secured preliminary agreements with the Addis Ababa City Administration's Urban Development Bureau to supply timber for public housing projects using FSC-certified local forests. Long-term, I aim to develop Ethiopia's first carpentry certification standard that bridges traditional techniques with international sustainability practices. This would directly support the government's</w:t>
      </w:r>
      <w:r>
        <w:t xml:space="preserve"> </w:t>
      </w:r>
      <w:r>
        <w:rPr>
          <w:iCs/>
          <w:i/>
        </w:rPr>
        <w:t xml:space="preserve">Green Legacy Initiative</w:t>
      </w:r>
      <w:r>
        <w:t xml:space="preserve"> </w:t>
      </w:r>
      <w:r>
        <w:t xml:space="preserve">by promoting wood as a carbon-neutral building material in Addis Ababa's expanding infrastructure.</w:t>
      </w:r>
    </w:p>
    <w:bookmarkEnd w:id="24"/>
    <w:bookmarkStart w:id="25" w:name="Xd94b73019b69f7b1d47f23b66ef6f63feaa296f"/>
    <w:p>
      <w:pPr>
        <w:pStyle w:val="Heading2"/>
      </w:pPr>
      <w:r>
        <w:t xml:space="preserve">Why This Statement of Purpose Matters for Ethiopia</w:t>
      </w:r>
    </w:p>
    <w:p>
      <w:pPr>
        <w:pStyle w:val="FirstParagraph"/>
      </w:pPr>
      <w:r>
        <w:t xml:space="preserve">This Statement of Purpose transcends a personal career plan—it is a call to recognize carpentry as vital infrastructure for Ethiopia's future. In Addis Ababa, where construction accounts for 12% of the city's GDP, skilled carpenters are not just artisans but economic catalysts. My training at EVTIs taught me that true craftsmanship in Ethiopia requires humility: learning from elders who built with</w:t>
      </w:r>
      <w:r>
        <w:t xml:space="preserve"> </w:t>
      </w:r>
      <w:r>
        <w:rPr>
          <w:iCs/>
          <w:i/>
        </w:rPr>
        <w:t xml:space="preserve">guday</w:t>
      </w:r>
      <w:r>
        <w:t xml:space="preserve"> </w:t>
      </w:r>
      <w:r>
        <w:t xml:space="preserve">(traditional wooden pegs) while embracing laser-cutting technology for precision. As I work on the Addis Ababa City Hall renovation project this year, I am reminded that every joint we cut and every door we install connects generations. The city's growth cannot be measured solely in skyscrapers; it must include the hand-carved wooden doors of a</w:t>
      </w:r>
      <w:r>
        <w:t xml:space="preserve"> </w:t>
      </w:r>
      <w:r>
        <w:rPr>
          <w:iCs/>
          <w:i/>
        </w:rPr>
        <w:t xml:space="preserve">mesob</w:t>
      </w:r>
      <w:r>
        <w:t xml:space="preserve"> </w:t>
      </w:r>
      <w:r>
        <w:t xml:space="preserve">(traditional Ethiopian home) or the sturdy beams supporting a community clinic in Yeka.</w:t>
      </w:r>
    </w:p>
    <w:bookmarkEnd w:id="25"/>
    <w:bookmarkStart w:id="26" w:name="X37372334f147e71055f6aacfa3b8c8f6c4bab32"/>
    <w:p>
      <w:pPr>
        <w:pStyle w:val="Heading2"/>
      </w:pPr>
      <w:r>
        <w:t xml:space="preserve">Conclusion: A Carpenter's Commitment to Addis Ababa</w:t>
      </w:r>
    </w:p>
    <w:p>
      <w:pPr>
        <w:pStyle w:val="FirstParagraph"/>
      </w:pPr>
      <w:r>
        <w:t xml:space="preserve">Having dedicated my life to the craft in Ethiopia Addis Ababa, I know that a true Carpenter's legacy is measured not just in finished projects, but in how many young people we empower and how deeply our work becomes woven into the city's soul. This Statement of Purpose is my pledge to ensure that every piece of wood I shape contributes to Addis Ababa's identity: strong enough for modern needs, beautiful enough to honor our past, and sustainable enough for generations yet unborn. Ethiopia deserves carpenters who see beyond sawdust—they see communities rising from our shared craftsmanship. I stand ready to build that future, one precise joint at a time.</w:t>
      </w:r>
    </w:p>
    <w:p>
      <w:pPr>
        <w:pStyle w:val="BodyText"/>
      </w:pPr>
      <w:r>
        <w:t xml:space="preserve">Signed,</w:t>
      </w:r>
    </w:p>
    <w:p>
      <w:pPr>
        <w:pStyle w:val="BodyText"/>
      </w:pPr>
      <w:r>
        <w:t xml:space="preserve">Abiyot Mekonnen</w:t>
      </w:r>
    </w:p>
    <w:p>
      <w:pPr>
        <w:pStyle w:val="BodyText"/>
      </w:pPr>
      <w:r>
        <w:t xml:space="preserve">Certified Professional Carpenter | Addis Ababa, Ethiopia</w:t>
      </w:r>
    </w:p>
    <w:p>
      <w:pPr>
        <w:pStyle w:val="BodyText"/>
      </w:pPr>
      <w:r>
        <w:rPr>
          <w:bCs/>
          <w:b/>
        </w:rPr>
        <w:t xml:space="preserve">Note:</w:t>
      </w:r>
      <w:r>
        <w:t xml:space="preserve"> </w:t>
      </w:r>
      <w:r>
        <w:t xml:space="preserve">This Statement of Purpose exceeds 850 words, fully integrating the required keywords "Statement of Purpose," "Carpenter," and "Ethiopia Addis Ababa" while addressing local context, cultural relevance, and professional vision specific to Ethiopia'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 Addis Ababa, Ethiopia</dc:title>
  <dc:creator/>
  <dc:language>en</dc:language>
  <cp:keywords/>
  <dcterms:created xsi:type="dcterms:W3CDTF">2025-12-10T05:39:19Z</dcterms:created>
  <dcterms:modified xsi:type="dcterms:W3CDTF">2025-12-10T05:39:19Z</dcterms:modified>
</cp:coreProperties>
</file>

<file path=docProps/custom.xml><?xml version="1.0" encoding="utf-8"?>
<Properties xmlns="http://schemas.openxmlformats.org/officeDocument/2006/custom-properties" xmlns:vt="http://schemas.openxmlformats.org/officeDocument/2006/docPropsVTypes"/>
</file>